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8"/>
    <w:p>
      <w:pPr>
        <w:pStyle w:val="Heading1"/>
      </w:pPr>
      <w:r>
        <w:t xml:space="preserve">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Boss is making me do other people’s work on top of my own</w:t>
      </w:r>
    </w:p>
    <w:p>
      <w:pPr>
        <w:pStyle w:val="BodyText"/>
      </w:pPr>
      <w:r>
        <w:t xml:space="preserve">So, I, 26f, am a service technician at a dealership. I got hired in for 4$ less than the guy they hires after me, and 5$ an hour less than the guy they hired before me. Neither of the guys were brand certified, and neither of them turn as many hours as I do or have the familiarity with the brand as I do. More recently, both of these guys have been having comeback cars and not performing the repairs they diagnosed.</w:t>
      </w:r>
    </w:p>
    <w:p>
      <w:pPr>
        <w:pStyle w:val="BodyText"/>
      </w:pPr>
      <w:r>
        <w:t xml:space="preserve">My boss has been making me clean up their mess; he was friends with both of these guys before they came to work for him. Pay style is flat rate, so im losing money taking their work when I have my own I need to do. They got the easy work out of the cars, and I have to do the diagnostics that dont pay out because its warranty work. Same with the engine job my coworker diagnosed. Now im replacing it because he wont.</w:t>
      </w:r>
    </w:p>
    <w:p>
      <w:pPr>
        <w:pStyle w:val="BodyText"/>
      </w:pPr>
      <w:r>
        <w:t xml:space="preserve">They just gave me a raise recently, but it still does not put me on par with the other two guys. I still make 2 and 3$ less than they do. They didnt tell me their pay, but I stumbled upon it accidently while looking at my warranty numbers a while back, before I asked for the raise.</w:t>
      </w:r>
    </w:p>
    <w:p>
      <w:pPr>
        <w:pStyle w:val="BodyText"/>
      </w:pPr>
      <w:r>
        <w:t xml:space="preserve">Do I move on and go somewhere else because theyre taking advantage of me? Or do I give them the chance to pay me properly? I average higher hours turned than both of them, and I have a broader scope than both of them, working on both ev and gasoline vehicles within my brand, including internal ev battery diagnostics, which no one else in my shop is certified to do, so i could find another job. But im struggling to find a reason to stay here aside from the fact that i picked up and moved here last year to a state I dont have friends or family in.</w:t>
      </w:r>
    </w:p>
    <w:p>
      <w:pPr>
        <w:pStyle w:val="BodyText"/>
      </w:pPr>
      <w:r>
        <w:t xml:space="preserve">Ive had issues with this boss on and off because he thinks he knows more than he does, tries to walk all over me because he thinks women cant hurt him and wont stop him, and because its his way or the highway. He told me as far as he was concerned im</w:t>
      </w:r>
      <w:r>
        <w:t xml:space="preserve"> </w:t>
      </w:r>
      <w:r>
        <w:t xml:space="preserve">“locked in”</w:t>
      </w:r>
      <w:r>
        <w:t xml:space="preserve"> </w:t>
      </w:r>
      <w:r>
        <w:t xml:space="preserve">and even if he wanted to he couldnt get rid of me, so that makes me think there is room to get them to match my coworkers pay. What’s my best move?</w:t>
      </w:r>
    </w:p>
    <w:bookmarkEnd w:id="10"/>
    <w:bookmarkStart w:id="11" w:name="assistant-message"/>
    <w:p>
      <w:pPr>
        <w:pStyle w:val="Heading2"/>
      </w:pPr>
      <w:r>
        <w:t xml:space="preserve">Assistant message</w:t>
      </w:r>
    </w:p>
    <w:p>
      <w:pPr>
        <w:pStyle w:val="FirstParagraph"/>
      </w:pPr>
      <w:r>
        <w:t xml:space="preserve">Put your foot down. When you’re on flat rate, you do your own rework. If they expect you to do rework for others, you should be paid. If the other tech has to pay for your work, I guess that is fine too. Your check shouldn’t suffer because of their incompetence . I hated Flat rate when I was a mechanic, for just that reason. I always preferred fleet work.</w:t>
      </w:r>
    </w:p>
    <w:p>
      <w:pPr>
        <w:pStyle w:val="BodyText"/>
      </w:pPr>
      <w:r>
        <w:t xml:space="preserve">You could get a job at a trucking company or a construction company working on their fleet. You would pick it up fast, and it’s hourly. You could find your local millwright union and join up. Your mechanical experience would transfer.</w:t>
      </w:r>
    </w:p>
    <w:bookmarkEnd w:id="11"/>
    <w:bookmarkStart w:id="12" w:name="user-message-1"/>
    <w:p>
      <w:pPr>
        <w:pStyle w:val="Heading2"/>
      </w:pPr>
      <w:r>
        <w:t xml:space="preserve">User message</w:t>
      </w:r>
    </w:p>
    <w:p>
      <w:pPr>
        <w:pStyle w:val="FirstParagraph"/>
      </w:pPr>
      <w:r>
        <w:t xml:space="preserve">Typically flat rate has benefitted me because repetition has helped me identify issues and get good at the repairs, but recently boss has been flooding me with bs. But if I leave and I feel them is because of my boss in pretty sure he’s getting fired. They have a lot invested in me</w:t>
      </w:r>
    </w:p>
    <w:bookmarkEnd w:id="12"/>
    <w:bookmarkStart w:id="13" w:name="assistant-message-1"/>
    <w:p>
      <w:pPr>
        <w:pStyle w:val="Heading2"/>
      </w:pPr>
      <w:r>
        <w:t xml:space="preserve">Assistant message</w:t>
      </w:r>
    </w:p>
    <w:p>
      <w:pPr>
        <w:pStyle w:val="FirstParagraph"/>
      </w:pPr>
      <w:r>
        <w:t xml:space="preserve">Good luck, and don’t let them take advantage of you.</w:t>
      </w:r>
    </w:p>
    <w:bookmarkEnd w:id="13"/>
    <w:bookmarkStart w:id="14" w:name="user-message-2"/>
    <w:p>
      <w:pPr>
        <w:pStyle w:val="Heading2"/>
      </w:pPr>
      <w:r>
        <w:t xml:space="preserve">User message</w:t>
      </w:r>
    </w:p>
    <w:p>
      <w:pPr>
        <w:pStyle w:val="FirstParagraph"/>
      </w:pPr>
      <w:r>
        <w:t xml:space="preserve">Im keeping a log in my building of how many comebacks were doing for those two techs. Since it seems everything the do comes back. Im not saying I dont have them too, but not nearly as often and when you do the more complex stuff theres a higher chance of something going wrong</w:t>
      </w:r>
    </w:p>
    <w:bookmarkEnd w:id="14"/>
    <w:bookmarkStart w:id="15" w:name="assistant-message-2"/>
    <w:p>
      <w:pPr>
        <w:pStyle w:val="Heading2"/>
      </w:pPr>
      <w:r>
        <w:t xml:space="preserve">Assistant message</w:t>
      </w:r>
    </w:p>
    <w:p>
      <w:pPr>
        <w:pStyle w:val="FirstParagraph"/>
      </w:pPr>
      <w:r>
        <w:t xml:space="preserve">Absolutely. Everyone has comebacks, and of course, you’re more likely to make a mistake replacing a cam, lifters, and timing set than a brake job. I’m pretty sure, however, that making you pay for the mistakes of others is illegal.</w:t>
      </w:r>
    </w:p>
    <w:p>
      <w:pPr>
        <w:pStyle w:val="BodyText"/>
      </w:pPr>
      <w:r>
        <w:t xml:space="preserve">The only reason they can make you rework for free is because the job pays 2 hours, you already got paid for doing it. The car comes back, the job wasn’t right, you’re still on the same job.</w:t>
      </w:r>
    </w:p>
    <w:p>
      <w:pPr>
        <w:pStyle w:val="BodyText"/>
      </w:pPr>
      <w:r>
        <w:t xml:space="preserve">Your coworkers are getting paid for your labor. Log everything you do, keep track of flagged hours. Print up your flagged hours. Take pictures of your RO, or print copies for yourself. Log every job you do that is your coworkers’ rework. And keep a record of every time you protest. When you leave, sue.</w:t>
      </w:r>
    </w:p>
    <w:p>
      <w:pPr>
        <w:pStyle w:val="BodyText"/>
      </w:pPr>
      <w:r>
        <w:t xml:space="preserve">You’re better than me. I would have beat my service advisors ass.</w:t>
      </w:r>
    </w:p>
    <w:bookmarkEnd w:id="15"/>
    <w:bookmarkStart w:id="16" w:name="user-message-3"/>
    <w:p>
      <w:pPr>
        <w:pStyle w:val="Heading2"/>
      </w:pPr>
      <w:r>
        <w:t xml:space="preserve">User message</w:t>
      </w:r>
    </w:p>
    <w:p>
      <w:pPr>
        <w:pStyle w:val="FirstParagraph"/>
      </w:pPr>
      <w:r>
        <w:t xml:space="preserve">Its not my writers lol its my manager. He’s the one shoving other people’s jobs in my face. I handed an engine back to a coworker who had done the initial repairs for oil consumption on it, the soak and pcv valve. It passed consumption test initially but months later shes back and it was 5 qt low. Its wty. Im already doing his hybrid engine because he was scared of an hv car even though you pop the interlock and that fully disconnected hv system from the car but whatever. He ordered the parts for it and it sat a week before my boss made me take it. That dude couldnt even be bothered to get all the single use stuff ordered. I am keeping a log of everyone who’s work im doing or redoing and im going up and saying I want to be making what the guys make. If they wont fix the situation then I will 🤷🏻‍♀️</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7Z</dcterms:created>
  <dcterms:modified xsi:type="dcterms:W3CDTF">2025-06-09T09:57:57Z</dcterms:modified>
</cp:coreProperties>
</file>

<file path=docProps/custom.xml><?xml version="1.0" encoding="utf-8"?>
<Properties xmlns="http://schemas.openxmlformats.org/officeDocument/2006/custom-properties" xmlns:vt="http://schemas.openxmlformats.org/officeDocument/2006/docPropsVTypes"/>
</file>